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internship-application-letter"/>
    <w:p>
      <w:pPr>
        <w:pStyle w:val="Heading1"/>
      </w:pPr>
      <w:r>
        <w:t xml:space="preserve">INTERNSHIP APPLICATION LETTER</w:t>
      </w:r>
    </w:p>
    <w:p>
      <w:pPr>
        <w:pStyle w:val="FirstParagraph"/>
      </w:pPr>
      <w:r>
        <w:t xml:space="preserve">For the Position of Psychology Internship at Mental Health Services Organization in Zimbabwe Harare</w:t>
      </w:r>
    </w:p>
    <w:bookmarkEnd w:id="20"/>
    <w:p>
      <w:pPr>
        <w:pStyle w:val="BodyText"/>
      </w:pPr>
      <w:r>
        <w:t xml:space="preserve">[Your Full Name]</w:t>
      </w:r>
    </w:p>
    <w:p>
      <w:pPr>
        <w:pStyle w:val="BodyText"/>
      </w:pPr>
      <w:r>
        <w:t xml:space="preserve">[Your Address]</w:t>
      </w:r>
    </w:p>
    <w:p>
      <w:pPr>
        <w:pStyle w:val="BodyText"/>
      </w:pPr>
      <w:r>
        <w:t xml:space="preserve">Harare, Zimbabwe</w:t>
      </w:r>
    </w:p>
    <w:p>
      <w:pPr>
        <w:pStyle w:val="BodyText"/>
      </w:pPr>
      <w:r>
        <w:t xml:space="preserve">Email: your.email@example.com | Phone: +263 77 XXX XXXX</w:t>
      </w:r>
    </w:p>
    <w:p>
      <w:pPr>
        <w:pStyle w:val="BodyText"/>
      </w:pPr>
      <w:r>
        <w:t xml:space="preserve">Date: October 26, 2023</w:t>
      </w:r>
    </w:p>
    <w:p>
      <w:pPr>
        <w:pStyle w:val="BodyText"/>
      </w:pPr>
      <w:r>
        <w:t xml:space="preserve">Dr. Amina Chikwanda</w:t>
      </w:r>
    </w:p>
    <w:p>
      <w:pPr>
        <w:pStyle w:val="BodyText"/>
      </w:pPr>
      <w:r>
        <w:t xml:space="preserve">Hiring Manager, Clinical Training Program</w:t>
      </w:r>
    </w:p>
    <w:p>
      <w:pPr>
        <w:pStyle w:val="BodyText"/>
      </w:pPr>
      <w:r>
        <w:t xml:space="preserve">Harare Mental Health Foundation (HMHF)</w:t>
      </w:r>
    </w:p>
    <w:p>
      <w:pPr>
        <w:pStyle w:val="BodyText"/>
      </w:pPr>
      <w:r>
        <w:t xml:space="preserve">25 Queens Road, Harare, Zimbabwe</w:t>
      </w:r>
    </w:p>
    <w:bookmarkStart w:id="21" w:name="dear-dr.-chikwanda"/>
    <w:p>
      <w:pPr>
        <w:pStyle w:val="Heading2"/>
      </w:pPr>
      <w:r>
        <w:t xml:space="preserve">Dear Dr. Chikwanda,</w:t>
      </w:r>
    </w:p>
    <w:p>
      <w:pPr>
        <w:pStyle w:val="FirstParagraph"/>
      </w:pPr>
      <w:r>
        <w:t xml:space="preserve">It is with profound enthusiasm that I submit my Internship Application Letter for the Psychology Internship position at Harare Mental Health Foundation, an institution I have long admired for its transformative work in Zimbabwe Harare. As a final-year Bachelor of Psychology student at the University of Zimbabwe and an aspiring Psychologist deeply committed to community mental health, I believe this internship represents the essential bridge between my academic foundation and my professional calling to serve Zimbabwe's diverse population through culturally responsive psychological practice.</w:t>
      </w:r>
    </w:p>
    <w:p>
      <w:pPr>
        <w:pStyle w:val="BodyText"/>
      </w:pPr>
      <w:r>
        <w:t xml:space="preserve">My academic journey has been meticulously structured around developing clinical competencies aligned with the unique mental health landscape of Zimbabwe. Through rigorous coursework in Abnormal Psychology, Cultural Competence in Mental Health, and Trauma-Informed Care at the University of Zimbabwe School of Psychology, I have cultivated a nuanced understanding of psychosocial challenges prevalent across Harare's urban and peri-urban communities. This includes addressing trauma stemming from economic instability, gender-based violence affecting 38% of Zimbabwean women (per UN Women 2022), and the intergenerational impacts of HIV/AIDS - issues where HMHF's community-based interventions have demonstrated exceptional impact. My academic projects specifically focused on adolescent mental health in Harare's informal settlements culminated in a research paper published in the</w:t>
      </w:r>
      <w:r>
        <w:t xml:space="preserve"> </w:t>
      </w:r>
      <w:r>
        <w:rPr>
          <w:iCs/>
          <w:i/>
        </w:rPr>
        <w:t xml:space="preserve">Zimbabwe Journal of Psychology</w:t>
      </w:r>
      <w:r>
        <w:t xml:space="preserve">, analyzing how cultural stigma influences help-seeking behaviors among youth.</w:t>
      </w:r>
    </w:p>
    <w:p>
      <w:pPr>
        <w:pStyle w:val="BodyText"/>
      </w:pPr>
      <w:r>
        <w:t xml:space="preserve">What distinguishes my application is my lived experience within Zimbabwe Harare's socio-cultural fabric. Having grown up in Mbare township and completed fieldwork across four Harare suburbs, I possess intrinsic familiarity with the community dynamics that shape psychological well-being in this context. During my 200-hour practicum at the Chitungwiza Community Health Centre, I co-facilitated group therapy sessions for women affected by land reform policies and developed a culturally adapted coping toolkit for caregivers of children with developmental disorders - directly addressing gaps HMHF identifies in your annual report. This hands-on experience taught me that effective psychological practice in Zimbabwe Harare requires more than clinical technique; it demands respect for indigenous healing traditions like</w:t>
      </w:r>
      <w:r>
        <w:t xml:space="preserve"> </w:t>
      </w:r>
      <w:r>
        <w:rPr>
          <w:iCs/>
          <w:i/>
        </w:rPr>
        <w:t xml:space="preserve">Ubuntu</w:t>
      </w:r>
      <w:r>
        <w:t xml:space="preserve"> </w:t>
      </w:r>
      <w:r>
        <w:t xml:space="preserve">philosophy, which emphasizes communal support systems as fundamental to mental wellness.</w:t>
      </w:r>
    </w:p>
    <w:p>
      <w:pPr>
        <w:pStyle w:val="BodyText"/>
      </w:pPr>
      <w:r>
        <w:t xml:space="preserve">I am particularly drawn to HMHF's innovative "Harare Community Resilience Project" because it embodies the integrative approach I aspire to pursue. Your model of training community health workers in basic psychological first aid aligns perfectly with my internship goals: I seek not just clinical skills but the ability to strengthen grassroots mental health infrastructure. In my final-year thesis, "Bridging Traditional and Western Psychological Practices in Urban Zimbabwe," I demonstrated how incorporating local healing rituals into trauma treatment improved patient engagement by 42% in pilot studies - a methodology HMHF's Director of Community Programs has publicly praised. I am eager to contribute this perspective while learning from your team's expertise in managing the complex needs of Harare's population, including refugees from neighboring countries and vulnerable elderly citizens.</w:t>
      </w:r>
    </w:p>
    <w:p>
      <w:pPr>
        <w:pStyle w:val="BodyText"/>
      </w:pPr>
      <w:r>
        <w:t xml:space="preserve">My professional development extends beyond academic rigor. As Secretary for the University of Zimbabwe Psychology Students Association, I organized monthly workshops on ethical practice during crisis situations - including a simulation addressing Zimbabwe's recent cholera outbreak that tested psychological support protocols. I also volunteered with the Harare-based NGO "Singing for Hope," using music therapy with children affected by family displacement, which reinforced my belief in holistic approaches to healing. These experiences honed my ability to navigate Zimbabwean bureaucratic systems while maintaining client confidentiality - skills critical for any Psychologist operating within public healthcare frameworks like HMHF's partnerships with the Ministry of Health and Child Care.</w:t>
      </w:r>
    </w:p>
    <w:p>
      <w:pPr>
        <w:pStyle w:val="BodyText"/>
      </w:pPr>
      <w:r>
        <w:t xml:space="preserve">What truly compels me to apply for this specific Internship Application Letter is Zimbabwe Harare's urgent need for culturally competent psychological services. With mental health funding at just 0.5% of national health expenditure (WHO 2023), organizations like HMHF are vital frontline responders. My commitment extends beyond the internship duration; I plan to pursue a Master's in Community Psychology at the University of Zimbabwe to specialize in low-resource mental health models, ensuring my contribution remains long-term. I am prepared to work flexibly across HMHF's Harare locations - including satellite clinics in Chitungwiza and Epworth - and can immediately contribute with my current proficiency in Shona (B1 level) and English fluency.</w:t>
      </w:r>
    </w:p>
    <w:p>
      <w:pPr>
        <w:pStyle w:val="BodyText"/>
      </w:pPr>
      <w:r>
        <w:t xml:space="preserve">I have attached my CV, academic transcripts, and a letter of recommendation from Professor T. Moyo (Chair of Psychology Department at UZ). I am confident that my academic preparation, community immersion in Zimbabwe Harare, and dedication to evidence-based yet culturally grounded practice would enable me to make meaningful contributions during this internship. I welcome the opportunity to discuss how my skills align with HMHF's mission during an interview at your earliest convenience.</w:t>
      </w:r>
    </w:p>
    <w:p>
      <w:pPr>
        <w:pStyle w:val="BodyText"/>
      </w:pPr>
      <w:r>
        <w:t xml:space="preserve">Thank you for considering my application. I look forward to contributing to Harare's mental health advancement and am available for an interview at your discretion.</w:t>
      </w:r>
    </w:p>
    <w:bookmarkEnd w:id="21"/>
    <w:p>
      <w:pPr>
        <w:pStyle w:val="BodyText"/>
      </w:pPr>
      <w:r>
        <w:t xml:space="preserve">Sincerely,</w:t>
      </w:r>
    </w:p>
    <w:p>
      <w:pPr>
        <w:pStyle w:val="BodyText"/>
      </w:pPr>
      <w:r>
        <w:t xml:space="preserve">[Your Full Name]</w:t>
      </w:r>
    </w:p>
    <w:p>
      <w:pPr>
        <w:pStyle w:val="BodyText"/>
      </w:pPr>
      <w:r>
        <w:t xml:space="preserve">Bachelor of Psychology (Honours) Candidate, University of Zimbabw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 Zimbabwe Harare</dc:title>
  <dc:creator/>
  <dc:language>en</dc:language>
  <cp:keywords/>
  <dcterms:created xsi:type="dcterms:W3CDTF">2026-07-21T17:25:57Z</dcterms:created>
  <dcterms:modified xsi:type="dcterms:W3CDTF">2026-07-21T17:25:57Z</dcterms:modified>
</cp:coreProperties>
</file>

<file path=docProps/custom.xml><?xml version="1.0" encoding="utf-8"?>
<Properties xmlns="http://schemas.openxmlformats.org/officeDocument/2006/custom-properties" xmlns:vt="http://schemas.openxmlformats.org/officeDocument/2006/docPropsVTypes"/>
</file>